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8313C" w14:textId="77777777"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6728313D" w14:textId="77777777" w:rsidR="008B6819" w:rsidRDefault="00BB17C8">
      <w:pPr>
        <w:spacing w:after="120"/>
        <w:outlineLvl w:val="0"/>
        <w:rPr>
          <w:rFonts w:ascii="Arial" w:eastAsia="ＭＳ 明朝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14:paraId="6728313E" w14:textId="77777777" w:rsidR="008B6819" w:rsidRDefault="008B6819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6728313F" w14:textId="77777777"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7283140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67283141" w14:textId="77777777"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][009][NR15] UE caps BCS EN-DC (Huawei)</w:t>
      </w:r>
    </w:p>
    <w:p w14:paraId="67283142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iscussion and decision</w:t>
      </w:r>
    </w:p>
    <w:p w14:paraId="6728314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67283144" w14:textId="77777777"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67283145" w14:textId="77777777"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ＭＳ 明朝" w:hAnsi="Arial"/>
          <w:b/>
          <w:szCs w:val="24"/>
          <w:lang w:eastAsia="en-GB"/>
        </w:rPr>
      </w:pPr>
      <w:r>
        <w:rPr>
          <w:rFonts w:ascii="Arial" w:eastAsia="ＭＳ 明朝" w:hAnsi="Arial"/>
          <w:b/>
          <w:szCs w:val="24"/>
          <w:lang w:eastAsia="en-GB"/>
        </w:rPr>
        <w:t>[AT113bis-e][009][NR15] UE caps BCS EN-DC (Huawei)</w:t>
      </w:r>
    </w:p>
    <w:p w14:paraId="67283146" w14:textId="77777777"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ＭＳ 明朝" w:hAnsi="Arial"/>
          <w:szCs w:val="24"/>
          <w:lang w:eastAsia="en-GB"/>
        </w:rPr>
      </w:pPr>
      <w:r>
        <w:rPr>
          <w:rFonts w:ascii="Arial" w:eastAsia="ＭＳ 明朝" w:hAnsi="Arial"/>
          <w:szCs w:val="24"/>
          <w:lang w:eastAsia="en-GB"/>
        </w:rPr>
        <w:t xml:space="preserve">START ONLY AFTER </w:t>
      </w:r>
      <w:proofErr w:type="spellStart"/>
      <w:r>
        <w:rPr>
          <w:rFonts w:ascii="Arial" w:eastAsia="ＭＳ 明朝" w:hAnsi="Arial"/>
          <w:szCs w:val="24"/>
          <w:lang w:eastAsia="en-GB"/>
        </w:rPr>
        <w:t>ON-line</w:t>
      </w:r>
      <w:proofErr w:type="spellEnd"/>
      <w:r>
        <w:rPr>
          <w:rFonts w:ascii="Arial" w:eastAsia="ＭＳ 明朝" w:hAnsi="Arial"/>
          <w:szCs w:val="24"/>
          <w:lang w:eastAsia="en-GB"/>
        </w:rPr>
        <w:t xml:space="preserve"> Monday</w:t>
      </w:r>
    </w:p>
    <w:p w14:paraId="67283147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ＭＳ 明朝" w:hAnsi="Arial"/>
          <w:szCs w:val="24"/>
          <w:lang w:eastAsia="en-GB"/>
        </w:rPr>
      </w:pPr>
      <w:r>
        <w:rPr>
          <w:rFonts w:ascii="Arial" w:eastAsia="ＭＳ 明朝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67283148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ＭＳ 明朝" w:hAnsi="Arial"/>
          <w:szCs w:val="24"/>
          <w:lang w:eastAsia="en-GB"/>
        </w:rPr>
      </w:pPr>
      <w:r>
        <w:rPr>
          <w:rFonts w:ascii="Arial" w:eastAsia="ＭＳ 明朝" w:hAnsi="Arial"/>
          <w:szCs w:val="24"/>
          <w:lang w:eastAsia="en-GB"/>
        </w:rPr>
        <w:tab/>
        <w:t>Phase 1, determine agreeable parts, Phase 2, for agreeable parts Work on CRs.</w:t>
      </w:r>
    </w:p>
    <w:p w14:paraId="67283149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ＭＳ 明朝" w:hAnsi="Arial"/>
          <w:szCs w:val="24"/>
          <w:lang w:eastAsia="en-GB"/>
        </w:rPr>
      </w:pPr>
      <w:r>
        <w:rPr>
          <w:rFonts w:ascii="Arial" w:eastAsia="ＭＳ 明朝" w:hAnsi="Arial"/>
          <w:szCs w:val="24"/>
          <w:lang w:eastAsia="en-GB"/>
        </w:rPr>
        <w:tab/>
        <w:t>Intended outcome: Report and Agreed-in-principle CRs, Approved LS if agreeable.</w:t>
      </w:r>
    </w:p>
    <w:p w14:paraId="6728314A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ＭＳ 明朝" w:hAnsi="Arial"/>
          <w:szCs w:val="24"/>
          <w:lang w:eastAsia="en-GB"/>
        </w:rPr>
      </w:pPr>
      <w:r>
        <w:rPr>
          <w:rFonts w:ascii="Arial" w:eastAsia="ＭＳ 明朝" w:hAnsi="Arial"/>
          <w:szCs w:val="24"/>
          <w:lang w:eastAsia="en-GB"/>
        </w:rPr>
        <w:tab/>
        <w:t>Deadline: Schedule A</w:t>
      </w:r>
    </w:p>
    <w:p w14:paraId="6728314B" w14:textId="77777777" w:rsidR="008B6819" w:rsidRDefault="008B6819">
      <w:pPr>
        <w:pStyle w:val="Doc-text2"/>
        <w:ind w:left="0" w:firstLine="0"/>
        <w:rPr>
          <w:b/>
        </w:rPr>
      </w:pPr>
    </w:p>
    <w:p w14:paraId="6728314C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 w14:paraId="6728314F" w14:textId="77777777">
        <w:tc>
          <w:tcPr>
            <w:tcW w:w="3510" w:type="dxa"/>
            <w:shd w:val="clear" w:color="auto" w:fill="auto"/>
          </w:tcPr>
          <w:p w14:paraId="6728314D" w14:textId="77777777" w:rsidR="008B6819" w:rsidRDefault="00BB17C8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6728314E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 w14:paraId="67283152" w14:textId="77777777">
        <w:tc>
          <w:tcPr>
            <w:tcW w:w="3510" w:type="dxa"/>
            <w:shd w:val="clear" w:color="auto" w:fill="auto"/>
          </w:tcPr>
          <w:p w14:paraId="67283150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67283151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 w14:paraId="67283155" w14:textId="77777777">
        <w:tc>
          <w:tcPr>
            <w:tcW w:w="3510" w:type="dxa"/>
            <w:shd w:val="clear" w:color="auto" w:fill="auto"/>
          </w:tcPr>
          <w:p w14:paraId="67283153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67283154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 w14:paraId="67283158" w14:textId="77777777">
        <w:trPr>
          <w:trHeight w:val="90"/>
        </w:trPr>
        <w:tc>
          <w:tcPr>
            <w:tcW w:w="3510" w:type="dxa"/>
            <w:shd w:val="clear" w:color="auto" w:fill="auto"/>
          </w:tcPr>
          <w:p w14:paraId="67283156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 xml:space="preserve">Huawei, </w:t>
            </w:r>
            <w:proofErr w:type="spellStart"/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HiSilicon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14:paraId="67283157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 w14:paraId="6728315B" w14:textId="77777777">
        <w:tc>
          <w:tcPr>
            <w:tcW w:w="3510" w:type="dxa"/>
            <w:shd w:val="clear" w:color="auto" w:fill="auto"/>
          </w:tcPr>
          <w:p w14:paraId="67283159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6728315A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hun-fan.tsai@mediatek.com</w:t>
            </w:r>
          </w:p>
        </w:tc>
      </w:tr>
      <w:tr w:rsidR="000343DF" w14:paraId="6728315E" w14:textId="77777777">
        <w:tc>
          <w:tcPr>
            <w:tcW w:w="3510" w:type="dxa"/>
            <w:shd w:val="clear" w:color="auto" w:fill="auto"/>
          </w:tcPr>
          <w:p w14:paraId="6728315C" w14:textId="519F451F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OPPO</w:t>
            </w:r>
          </w:p>
        </w:tc>
        <w:tc>
          <w:tcPr>
            <w:tcW w:w="6119" w:type="dxa"/>
            <w:shd w:val="clear" w:color="auto" w:fill="auto"/>
          </w:tcPr>
          <w:p w14:paraId="6728315D" w14:textId="01DC4E16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q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ianxi.lu@oppo.com</w:t>
            </w:r>
          </w:p>
        </w:tc>
      </w:tr>
      <w:tr w:rsidR="000343DF" w14:paraId="67283161" w14:textId="77777777">
        <w:tc>
          <w:tcPr>
            <w:tcW w:w="3510" w:type="dxa"/>
            <w:shd w:val="clear" w:color="auto" w:fill="auto"/>
          </w:tcPr>
          <w:p w14:paraId="6728315F" w14:textId="4BFEEA2F" w:rsidR="000343DF" w:rsidRPr="00C82A19" w:rsidRDefault="00C82A19" w:rsidP="000343DF">
            <w:pPr>
              <w:widowControl w:val="0"/>
              <w:spacing w:after="160"/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67283160" w14:textId="5819C530" w:rsidR="000343DF" w:rsidRPr="00C82A19" w:rsidRDefault="00C82A19" w:rsidP="000343DF">
            <w:pPr>
              <w:widowControl w:val="0"/>
              <w:spacing w:after="160"/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  <w:t>kitazoe@qti.qualcomm.com</w:t>
            </w:r>
          </w:p>
        </w:tc>
      </w:tr>
      <w:tr w:rsidR="000343DF" w14:paraId="67283164" w14:textId="77777777">
        <w:tc>
          <w:tcPr>
            <w:tcW w:w="3510" w:type="dxa"/>
            <w:shd w:val="clear" w:color="auto" w:fill="auto"/>
          </w:tcPr>
          <w:p w14:paraId="67283162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3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7" w14:textId="77777777">
        <w:tc>
          <w:tcPr>
            <w:tcW w:w="3510" w:type="dxa"/>
            <w:shd w:val="clear" w:color="auto" w:fill="auto"/>
          </w:tcPr>
          <w:p w14:paraId="67283165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6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A" w14:textId="77777777">
        <w:tc>
          <w:tcPr>
            <w:tcW w:w="3510" w:type="dxa"/>
            <w:shd w:val="clear" w:color="auto" w:fill="auto"/>
          </w:tcPr>
          <w:p w14:paraId="67283168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9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D" w14:textId="77777777">
        <w:tc>
          <w:tcPr>
            <w:tcW w:w="3510" w:type="dxa"/>
            <w:shd w:val="clear" w:color="auto" w:fill="auto"/>
          </w:tcPr>
          <w:p w14:paraId="6728316B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C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0" w14:textId="77777777">
        <w:tc>
          <w:tcPr>
            <w:tcW w:w="3510" w:type="dxa"/>
            <w:shd w:val="clear" w:color="auto" w:fill="auto"/>
          </w:tcPr>
          <w:p w14:paraId="6728316E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F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3" w14:textId="77777777">
        <w:tc>
          <w:tcPr>
            <w:tcW w:w="3510" w:type="dxa"/>
            <w:shd w:val="clear" w:color="auto" w:fill="auto"/>
          </w:tcPr>
          <w:p w14:paraId="67283171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2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6" w14:textId="77777777">
        <w:tc>
          <w:tcPr>
            <w:tcW w:w="3510" w:type="dxa"/>
            <w:shd w:val="clear" w:color="auto" w:fill="auto"/>
          </w:tcPr>
          <w:p w14:paraId="67283174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5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67283177" w14:textId="77777777" w:rsidR="008B6819" w:rsidRDefault="008B6819">
      <w:pPr>
        <w:rPr>
          <w:lang w:eastAsia="zh-CN"/>
        </w:rPr>
      </w:pPr>
    </w:p>
    <w:p w14:paraId="67283178" w14:textId="77777777"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67283179" w14:textId="77777777" w:rsidR="008B6819" w:rsidRDefault="00BB17C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 (Phase 1)</w:t>
      </w:r>
    </w:p>
    <w:p w14:paraId="6728317A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larification on the BCS and its fallback</w:t>
      </w:r>
    </w:p>
    <w:p w14:paraId="6728317B" w14:textId="77777777" w:rsidR="008B6819" w:rsidRDefault="00D569FE">
      <w:pPr>
        <w:pStyle w:val="Doc-title"/>
      </w:pPr>
      <w:hyperlink r:id="rId12" w:tooltip="D:Documents3GPPtsg_ranWG2TSGR2_113bis-eDocsR2-2104025.zip" w:history="1">
        <w:r w:rsidR="00BB17C8">
          <w:rPr>
            <w:rStyle w:val="Hyperlink"/>
          </w:rPr>
          <w:t>R2-2104025</w:t>
        </w:r>
      </w:hyperlink>
      <w:r w:rsidR="00BB17C8">
        <w:tab/>
        <w:t>Discussion on BCS of a fallback band combination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17C" w14:textId="77777777" w:rsidR="008B6819" w:rsidRDefault="00D569FE">
      <w:pPr>
        <w:pStyle w:val="Doc-title"/>
      </w:pPr>
      <w:hyperlink r:id="rId13" w:tooltip="D:Documents3GPPtsg_ranWG2TSGR2_113bis-eDocsR2-2104212.zip" w:history="1">
        <w:r w:rsidR="00BB17C8">
          <w:rPr>
            <w:rStyle w:val="Hyperlink"/>
          </w:rPr>
          <w:t>R2-2104212</w:t>
        </w:r>
      </w:hyperlink>
      <w:r w:rsidR="00BB17C8">
        <w:tab/>
        <w:t xml:space="preserve">Further Clarification on the </w:t>
      </w:r>
      <w:proofErr w:type="spellStart"/>
      <w:r w:rsidR="00BB17C8">
        <w:t>supportedBandwidthCombinationSet</w:t>
      </w:r>
      <w:proofErr w:type="spellEnd"/>
      <w:r w:rsidR="00BB17C8">
        <w:tab/>
        <w:t xml:space="preserve">ZTE Corporation, </w:t>
      </w:r>
      <w:proofErr w:type="spellStart"/>
      <w:r w:rsidR="00BB17C8">
        <w:t>Sanechips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14:paraId="6728317D" w14:textId="77777777" w:rsidR="008B6819" w:rsidRDefault="008B6819">
      <w:pPr>
        <w:rPr>
          <w:lang w:eastAsia="zh-CN"/>
        </w:rPr>
      </w:pPr>
    </w:p>
    <w:p w14:paraId="6728317E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1 BCS of a fallback band combination (online)</w:t>
      </w:r>
    </w:p>
    <w:p w14:paraId="6728317F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67283180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1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Intra-band (NG)EN-DC/NE-DC BC with only single NR carrier</w:t>
      </w:r>
    </w:p>
    <w:p w14:paraId="67283182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187" w14:textId="77777777">
        <w:tc>
          <w:tcPr>
            <w:tcW w:w="9631" w:type="dxa"/>
          </w:tcPr>
          <w:p w14:paraId="67283183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67283184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67283185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67283186" w14:textId="77777777"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7283188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9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1 Which capability element (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96"/>
        <w:gridCol w:w="4130"/>
        <w:gridCol w:w="3631"/>
      </w:tblGrid>
      <w:tr w:rsidR="008B6819" w14:paraId="6728318D" w14:textId="77777777" w:rsidTr="000343DF">
        <w:tc>
          <w:tcPr>
            <w:tcW w:w="1063" w:type="pct"/>
          </w:tcPr>
          <w:p w14:paraId="6728318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14:paraId="6728318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proofErr w:type="spellEnd"/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8C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91" w14:textId="77777777" w:rsidTr="000343DF">
        <w:trPr>
          <w:trHeight w:val="90"/>
        </w:trPr>
        <w:tc>
          <w:tcPr>
            <w:tcW w:w="1063" w:type="pct"/>
          </w:tcPr>
          <w:p w14:paraId="6728318E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14:paraId="6728318F" w14:textId="77777777" w:rsidR="008B6819" w:rsidRDefault="00BB17C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14:paraId="6728319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1" w14:textId="77777777" w:rsidTr="000343DF">
        <w:trPr>
          <w:trHeight w:val="90"/>
        </w:trPr>
        <w:tc>
          <w:tcPr>
            <w:tcW w:w="1063" w:type="pct"/>
          </w:tcPr>
          <w:p w14:paraId="67283192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14:paraId="67283193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</w:p>
          <w:p w14:paraId="67283194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  <w:p w14:paraId="67283195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96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14:paraId="67283197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DengXian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14:paraId="67283198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14:paraId="67283199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</w:p>
          <w:p w14:paraId="6728319A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B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C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intra-band (NG)EN-DC/NE-DC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D" w14:textId="77777777" w:rsidR="008B6819" w:rsidRDefault="00BB17C8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DengXian"/>
                <w:sz w:val="21"/>
                <w:szCs w:val="21"/>
                <w:lang w:eastAsia="zh-CN"/>
              </w:rPr>
              <w:t>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E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9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14:paraId="672831A0" w14:textId="77777777"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 w14:paraId="672831A5" w14:textId="77777777" w:rsidTr="000343DF">
        <w:tc>
          <w:tcPr>
            <w:tcW w:w="1063" w:type="pct"/>
          </w:tcPr>
          <w:p w14:paraId="672831A2" w14:textId="77777777" w:rsidR="008B6819" w:rsidRDefault="00B1068B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095" w:type="pct"/>
          </w:tcPr>
          <w:p w14:paraId="672831A3" w14:textId="77777777"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4" w14:textId="77777777" w:rsidR="008B6819" w:rsidRPr="00B07225" w:rsidRDefault="00B1068B" w:rsidP="00B07225">
            <w:pPr>
              <w:pStyle w:val="TAL"/>
              <w:jc w:val="left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proofErr w:type="spellStart"/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</w:t>
            </w:r>
            <w:r w:rsidRPr="00B1068B">
              <w:rPr>
                <w:i/>
                <w:sz w:val="22"/>
                <w:szCs w:val="22"/>
                <w:lang w:val="en-US" w:eastAsia="zh-CN"/>
              </w:rPr>
              <w:lastRenderedPageBreak/>
              <w:t>et</w:t>
            </w:r>
            <w:proofErr w:type="spellEnd"/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proofErr w:type="spellStart"/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proofErr w:type="spellEnd"/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 w14:paraId="672831AA" w14:textId="77777777" w:rsidTr="000343DF">
        <w:tc>
          <w:tcPr>
            <w:tcW w:w="1063" w:type="pct"/>
          </w:tcPr>
          <w:p w14:paraId="672831A6" w14:textId="77777777" w:rsidR="008B6819" w:rsidRDefault="00087CB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2095" w:type="pct"/>
          </w:tcPr>
          <w:p w14:paraId="672831A7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8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This is current SPEC and it was the original intention of the agreed option 1 </w:t>
            </w:r>
            <w:r w:rsidRPr="00087CB5">
              <w:rPr>
                <w:rFonts w:eastAsia="DengXian"/>
                <w:sz w:val="22"/>
                <w:szCs w:val="22"/>
                <w:lang w:eastAsia="zh-CN"/>
              </w:rPr>
              <w:t>from R2-1913696</w:t>
            </w:r>
            <w:r>
              <w:rPr>
                <w:rFonts w:eastAsia="DengXian"/>
                <w:sz w:val="22"/>
                <w:szCs w:val="22"/>
                <w:lang w:eastAsia="zh-CN"/>
              </w:rPr>
              <w:t>.</w:t>
            </w:r>
          </w:p>
          <w:p w14:paraId="672831A9" w14:textId="77777777" w:rsidR="00087CB5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E" w14:textId="77777777" w:rsidTr="000343DF">
        <w:tc>
          <w:tcPr>
            <w:tcW w:w="1063" w:type="pct"/>
          </w:tcPr>
          <w:p w14:paraId="672831AB" w14:textId="05513AAD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95" w:type="pct"/>
          </w:tcPr>
          <w:p w14:paraId="672831AC" w14:textId="6EEC5085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52FE6C0C" w14:textId="77777777" w:rsidR="00952B20" w:rsidRDefault="00952B20" w:rsidP="00952B20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upportedBandwidthCombinationSetIntraENDC</w:t>
            </w:r>
            <w:proofErr w:type="spellEnd"/>
          </w:p>
          <w:p w14:paraId="0583DA7C" w14:textId="77777777" w:rsidR="00952B20" w:rsidRDefault="00952B20" w:rsidP="00952B20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Defines the supported bandwidth combination set for a band combination that allows configuration of at least one EUTRA serving cell and at least one NR serving cell in the same band, as defined in the TS 38.101-3 [4], table 5.3B.1.2-1 and table 5.3B.1.3-1.</w:t>
            </w:r>
          </w:p>
          <w:p w14:paraId="672831AD" w14:textId="2E617D85" w:rsidR="008B6819" w:rsidRDefault="00952B20" w:rsidP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For intra-band (NG)EN-DC with additional </w:t>
            </w:r>
            <w:r w:rsidRPr="00952B20">
              <w:rPr>
                <w:rFonts w:ascii="Arial" w:hAnsi="Arial" w:cs="Arial"/>
                <w:color w:val="FF0000"/>
                <w:sz w:val="18"/>
                <w:szCs w:val="18"/>
                <w:highlight w:val="yellow"/>
              </w:rPr>
              <w:t>inter-band CA component(s) of LTE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</w:t>
            </w:r>
            <w:r w:rsidRPr="000B5E54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nd/or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NR</w:t>
            </w:r>
          </w:p>
        </w:tc>
      </w:tr>
      <w:tr w:rsidR="000343DF" w14:paraId="672831B2" w14:textId="77777777" w:rsidTr="000343DF">
        <w:tc>
          <w:tcPr>
            <w:tcW w:w="1063" w:type="pct"/>
          </w:tcPr>
          <w:p w14:paraId="672831AF" w14:textId="426A9DEC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095" w:type="pct"/>
          </w:tcPr>
          <w:p w14:paraId="672831B0" w14:textId="0F394DC4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1" w14:textId="24690251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="DengXian"/>
                <w:sz w:val="22"/>
                <w:szCs w:val="22"/>
                <w:lang w:eastAsia="zh-CN"/>
              </w:rPr>
              <w:t>e believe this case falls into the scope of “</w:t>
            </w:r>
            <w:r w:rsidRPr="00E306C8">
              <w:rPr>
                <w:rFonts w:eastAsia="DengXian"/>
                <w:sz w:val="22"/>
                <w:szCs w:val="22"/>
                <w:lang w:eastAsia="zh-CN"/>
              </w:rPr>
              <w:t xml:space="preserve">For </w:t>
            </w:r>
            <w:r w:rsidRPr="00E306C8">
              <w:rPr>
                <w:rFonts w:eastAsia="DengXian"/>
                <w:b/>
                <w:sz w:val="22"/>
                <w:szCs w:val="22"/>
                <w:lang w:eastAsia="zh-CN"/>
              </w:rPr>
              <w:t>intra-band (NG)EN-DC with additional inter-band CA component(s) of LTE and/or NR</w:t>
            </w:r>
            <w:r w:rsidRPr="00E306C8">
              <w:rPr>
                <w:rFonts w:eastAsia="DengXian"/>
                <w:sz w:val="22"/>
                <w:szCs w:val="22"/>
                <w:lang w:eastAsia="zh-CN"/>
              </w:rPr>
              <w:t>, the field defines the bandwidth combinations for the intra-band (NG)EN-DC component.</w:t>
            </w:r>
            <w:r>
              <w:rPr>
                <w:rFonts w:eastAsia="DengXian"/>
                <w:sz w:val="22"/>
                <w:szCs w:val="22"/>
                <w:lang w:eastAsia="zh-CN"/>
              </w:rPr>
              <w:t xml:space="preserve">”, so should be covered by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</w:tr>
      <w:tr w:rsidR="00C82A19" w14:paraId="672831B6" w14:textId="77777777" w:rsidTr="000343DF">
        <w:tc>
          <w:tcPr>
            <w:tcW w:w="1063" w:type="pct"/>
          </w:tcPr>
          <w:p w14:paraId="672831B3" w14:textId="3D9556AA" w:rsidR="00C82A19" w:rsidRPr="00C82A19" w:rsidRDefault="00C82A19" w:rsidP="00C82A19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2095" w:type="pct"/>
          </w:tcPr>
          <w:p w14:paraId="672831B4" w14:textId="57707DFE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5" w14:textId="24B331EC" w:rsidR="00C82A19" w:rsidRPr="00C82A19" w:rsidRDefault="00C82A19" w:rsidP="00C82A19">
            <w:pPr>
              <w:spacing w:after="0" w:line="276" w:lineRule="auto"/>
              <w:rPr>
                <w:rFonts w:eastAsiaTheme="minorEastAsia" w:hint="eastAsia"/>
                <w:sz w:val="22"/>
                <w:szCs w:val="22"/>
                <w:lang w:val="en-US" w:eastAsia="ja-JP"/>
              </w:rPr>
            </w:pPr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The field description of </w:t>
            </w:r>
            <w:proofErr w:type="spellStart"/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>supportedBandwidthCombinationSetIntraENDC</w:t>
            </w:r>
            <w:proofErr w:type="spellEnd"/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 says "For intra-band (NG)EN-DC with additional inter-band CA component(s) of LTE and</w:t>
            </w:r>
            <w:r w:rsidRPr="00C82A19">
              <w:rPr>
                <w:rFonts w:eastAsiaTheme="minorEastAsia"/>
                <w:b/>
                <w:bCs/>
                <w:sz w:val="22"/>
                <w:szCs w:val="22"/>
                <w:lang w:val="en-US" w:eastAsia="ja-JP"/>
              </w:rPr>
              <w:t>/or</w:t>
            </w:r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 NR, the field defines the bandwidth combinations for the intra-band (NG)EN-DC component."</w:t>
            </w:r>
          </w:p>
        </w:tc>
      </w:tr>
      <w:tr w:rsidR="00C82A19" w14:paraId="672831BA" w14:textId="77777777" w:rsidTr="000343DF">
        <w:tc>
          <w:tcPr>
            <w:tcW w:w="1063" w:type="pct"/>
          </w:tcPr>
          <w:p w14:paraId="672831B7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8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9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1BE" w14:textId="77777777" w:rsidTr="000343DF">
        <w:tc>
          <w:tcPr>
            <w:tcW w:w="1063" w:type="pct"/>
          </w:tcPr>
          <w:p w14:paraId="672831BB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C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D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1C2" w14:textId="77777777" w:rsidTr="000343DF">
        <w:tc>
          <w:tcPr>
            <w:tcW w:w="1063" w:type="pct"/>
          </w:tcPr>
          <w:p w14:paraId="672831BF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C0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C1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C3" w14:textId="77777777" w:rsidR="008B6819" w:rsidRDefault="008B6819">
      <w:pPr>
        <w:rPr>
          <w:lang w:eastAsia="zh-CN"/>
        </w:rPr>
      </w:pPr>
    </w:p>
    <w:p w14:paraId="672831C4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3"/>
        <w:gridCol w:w="1757"/>
        <w:gridCol w:w="5723"/>
      </w:tblGrid>
      <w:tr w:rsidR="008B6819" w14:paraId="672831C8" w14:textId="77777777" w:rsidTr="000343DF">
        <w:tc>
          <w:tcPr>
            <w:tcW w:w="1150" w:type="pct"/>
          </w:tcPr>
          <w:p w14:paraId="672831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1C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1C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CC" w14:textId="77777777" w:rsidTr="000343DF">
        <w:trPr>
          <w:trHeight w:val="90"/>
        </w:trPr>
        <w:tc>
          <w:tcPr>
            <w:tcW w:w="1150" w:type="pct"/>
          </w:tcPr>
          <w:p w14:paraId="672831C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1C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No strong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lastRenderedPageBreak/>
              <w:t>preference</w:t>
            </w:r>
          </w:p>
        </w:tc>
        <w:tc>
          <w:tcPr>
            <w:tcW w:w="2946" w:type="pct"/>
          </w:tcPr>
          <w:p w14:paraId="672831C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lastRenderedPageBreak/>
              <w:t xml:space="preserve">If companies feel any additional clarification (using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lastRenderedPageBreak/>
              <w:t>NOTE) is needed, we are ok with it.</w:t>
            </w:r>
          </w:p>
        </w:tc>
      </w:tr>
      <w:tr w:rsidR="008B6819" w14:paraId="672831DE" w14:textId="77777777" w:rsidTr="000343DF">
        <w:tc>
          <w:tcPr>
            <w:tcW w:w="1150" w:type="pct"/>
          </w:tcPr>
          <w:p w14:paraId="672831C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lastRenderedPageBreak/>
              <w:t>ZTE</w:t>
            </w:r>
          </w:p>
        </w:tc>
        <w:tc>
          <w:tcPr>
            <w:tcW w:w="904" w:type="pct"/>
          </w:tcPr>
          <w:p w14:paraId="672831C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1C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As comment in the question 1,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14:paraId="672831D0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14:paraId="672831D1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Based on this, the current specification </w:t>
            </w:r>
            <w:proofErr w:type="gramStart"/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have</w:t>
            </w:r>
            <w:proofErr w:type="gramEnd"/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2 problems:</w:t>
            </w:r>
          </w:p>
          <w:p w14:paraId="672831D2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report 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DengXian"/>
                <w:sz w:val="21"/>
                <w:szCs w:val="21"/>
                <w:lang w:eastAsia="zh-CN"/>
              </w:rPr>
              <w:t>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.</w:t>
            </w:r>
          </w:p>
          <w:p w14:paraId="672831D3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D4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14:paraId="672831D5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14:paraId="672831D6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14:paraId="672831D7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: (together with some other minor modifications)</w:t>
            </w:r>
          </w:p>
          <w:p w14:paraId="672831D8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D9" w14:textId="77777777"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14:paraId="672831DA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14:paraId="672831DB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)EN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)EN-DC/NE-DC.</w:t>
              </w:r>
            </w:ins>
          </w:p>
          <w:p w14:paraId="672831DC" w14:textId="77777777" w:rsidR="008B6819" w:rsidRDefault="008B6819">
            <w:pPr>
              <w:pStyle w:val="ListParagraph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SimSun" w:hAnsi="Times New Roman"/>
                <w:szCs w:val="21"/>
              </w:rPr>
            </w:pPr>
          </w:p>
          <w:p w14:paraId="672831DD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 w14:paraId="672831E2" w14:textId="77777777" w:rsidTr="000343DF">
        <w:tc>
          <w:tcPr>
            <w:tcW w:w="1150" w:type="pct"/>
          </w:tcPr>
          <w:p w14:paraId="672831DF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1E0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46" w:type="pct"/>
          </w:tcPr>
          <w:p w14:paraId="672831E1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1E6" w14:textId="77777777" w:rsidTr="000343DF">
        <w:tc>
          <w:tcPr>
            <w:tcW w:w="1150" w:type="pct"/>
          </w:tcPr>
          <w:p w14:paraId="672831E3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1E4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Seems not</w:t>
            </w:r>
          </w:p>
        </w:tc>
        <w:tc>
          <w:tcPr>
            <w:tcW w:w="2946" w:type="pct"/>
          </w:tcPr>
          <w:p w14:paraId="672831E5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EA" w14:textId="77777777" w:rsidTr="000343DF">
        <w:tc>
          <w:tcPr>
            <w:tcW w:w="1150" w:type="pct"/>
          </w:tcPr>
          <w:p w14:paraId="672831E7" w14:textId="224B273E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904" w:type="pct"/>
          </w:tcPr>
          <w:p w14:paraId="672831E8" w14:textId="3981C00A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2946" w:type="pct"/>
          </w:tcPr>
          <w:p w14:paraId="672831E9" w14:textId="68D9AE82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spec is clea</w:t>
            </w:r>
            <w:r w:rsidR="00170A59">
              <w:rPr>
                <w:rFonts w:eastAsia="DengXian"/>
                <w:sz w:val="22"/>
                <w:szCs w:val="22"/>
                <w:lang w:eastAsia="zh-CN"/>
              </w:rPr>
              <w:t>r and we see no need to say anything more.</w:t>
            </w:r>
          </w:p>
        </w:tc>
      </w:tr>
      <w:tr w:rsidR="000343DF" w14:paraId="672831EE" w14:textId="77777777" w:rsidTr="000343DF">
        <w:tc>
          <w:tcPr>
            <w:tcW w:w="1150" w:type="pct"/>
          </w:tcPr>
          <w:p w14:paraId="672831EB" w14:textId="44923B4E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1EC" w14:textId="38F9F102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DengXian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2946" w:type="pct"/>
          </w:tcPr>
          <w:p w14:paraId="672831ED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1F2" w14:textId="77777777" w:rsidTr="000343DF">
        <w:tc>
          <w:tcPr>
            <w:tcW w:w="1150" w:type="pct"/>
          </w:tcPr>
          <w:p w14:paraId="672831EF" w14:textId="58CE6392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04" w:type="pct"/>
          </w:tcPr>
          <w:p w14:paraId="672831F0" w14:textId="15D84769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2946" w:type="pct"/>
          </w:tcPr>
          <w:p w14:paraId="672831F1" w14:textId="35BE3BDC" w:rsidR="000343DF" w:rsidRPr="00C82A19" w:rsidRDefault="00C82A19" w:rsidP="000343DF">
            <w:pPr>
              <w:spacing w:after="0" w:line="276" w:lineRule="auto"/>
              <w:rPr>
                <w:rFonts w:eastAsiaTheme="minorEastAsia" w:hint="eastAsia"/>
                <w:sz w:val="22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val="en-US" w:eastAsia="ja-JP"/>
              </w:rPr>
              <w:t>t is already clear in the current specification.</w:t>
            </w:r>
          </w:p>
        </w:tc>
      </w:tr>
      <w:tr w:rsidR="000343DF" w14:paraId="672831F6" w14:textId="77777777" w:rsidTr="000343DF">
        <w:tc>
          <w:tcPr>
            <w:tcW w:w="1150" w:type="pct"/>
          </w:tcPr>
          <w:p w14:paraId="672831F3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904" w:type="pct"/>
          </w:tcPr>
          <w:p w14:paraId="672831F4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5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1FA" w14:textId="77777777" w:rsidTr="000343DF">
        <w:tc>
          <w:tcPr>
            <w:tcW w:w="1150" w:type="pct"/>
          </w:tcPr>
          <w:p w14:paraId="672831F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1F8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9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1FE" w14:textId="77777777" w:rsidTr="000343DF">
        <w:tc>
          <w:tcPr>
            <w:tcW w:w="1150" w:type="pct"/>
          </w:tcPr>
          <w:p w14:paraId="672831FB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1FC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1FD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FF" w14:textId="77777777" w:rsidR="008B6819" w:rsidRDefault="008B6819">
      <w:pPr>
        <w:rPr>
          <w:lang w:eastAsia="zh-CN"/>
        </w:rPr>
      </w:pPr>
    </w:p>
    <w:p w14:paraId="67283200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>3.1.2 90M limitation</w:t>
      </w:r>
    </w:p>
    <w:p w14:paraId="6728320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proofErr w:type="spellStart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-DC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03" w14:textId="77777777">
        <w:tc>
          <w:tcPr>
            <w:tcW w:w="9631" w:type="dxa"/>
          </w:tcPr>
          <w:p w14:paraId="67283202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>
              <w:rPr>
                <w:i/>
                <w:lang w:eastAsia="zh-CN"/>
              </w:rPr>
              <w:t>SupportedBandwidthCombinationSetEN</w:t>
            </w:r>
            <w:proofErr w:type="spellEnd"/>
            <w:r>
              <w:rPr>
                <w:i/>
                <w:lang w:eastAsia="zh-CN"/>
              </w:rPr>
              <w:t>-DC</w:t>
            </w:r>
            <w:r>
              <w:rPr>
                <w:lang w:eastAsia="zh-CN"/>
              </w:rPr>
              <w:t>.</w:t>
            </w:r>
          </w:p>
        </w:tc>
      </w:tr>
    </w:tbl>
    <w:p w14:paraId="67283204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05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33"/>
        <w:gridCol w:w="1757"/>
        <w:gridCol w:w="5723"/>
      </w:tblGrid>
      <w:tr w:rsidR="008B6819" w14:paraId="67283209" w14:textId="77777777" w:rsidTr="000343DF">
        <w:tc>
          <w:tcPr>
            <w:tcW w:w="1150" w:type="pct"/>
          </w:tcPr>
          <w:p w14:paraId="6728320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20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208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0D" w14:textId="77777777" w:rsidTr="000343DF">
        <w:trPr>
          <w:trHeight w:val="90"/>
        </w:trPr>
        <w:tc>
          <w:tcPr>
            <w:tcW w:w="1150" w:type="pct"/>
          </w:tcPr>
          <w:p w14:paraId="6728320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20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46" w:type="pct"/>
          </w:tcPr>
          <w:p w14:paraId="6728320C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 w14:paraId="67283211" w14:textId="77777777" w:rsidTr="000343DF">
        <w:trPr>
          <w:trHeight w:val="90"/>
        </w:trPr>
        <w:tc>
          <w:tcPr>
            <w:tcW w:w="1150" w:type="pct"/>
          </w:tcPr>
          <w:p w14:paraId="6728320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904" w:type="pct"/>
          </w:tcPr>
          <w:p w14:paraId="6728320F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210" w14:textId="77777777"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>). Thus we add this clarification together with other issues with the intention to avoid unnecessary confusion.</w:t>
            </w:r>
          </w:p>
        </w:tc>
      </w:tr>
      <w:tr w:rsidR="008B6819" w14:paraId="67283215" w14:textId="77777777" w:rsidTr="000343DF">
        <w:tc>
          <w:tcPr>
            <w:tcW w:w="1150" w:type="pct"/>
          </w:tcPr>
          <w:p w14:paraId="67283212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213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46" w:type="pct"/>
          </w:tcPr>
          <w:p w14:paraId="67283214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219" w14:textId="77777777" w:rsidTr="000343DF">
        <w:tc>
          <w:tcPr>
            <w:tcW w:w="1150" w:type="pct"/>
          </w:tcPr>
          <w:p w14:paraId="6728321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217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1D" w14:textId="77777777" w:rsidTr="000343DF">
        <w:tc>
          <w:tcPr>
            <w:tcW w:w="1150" w:type="pct"/>
          </w:tcPr>
          <w:p w14:paraId="6728321A" w14:textId="28332F9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904" w:type="pct"/>
          </w:tcPr>
          <w:p w14:paraId="6728321B" w14:textId="222F1A79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21" w14:textId="77777777" w:rsidTr="000343DF">
        <w:tc>
          <w:tcPr>
            <w:tcW w:w="1150" w:type="pct"/>
          </w:tcPr>
          <w:p w14:paraId="6728321E" w14:textId="0B9EEABD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21F" w14:textId="6AA00FC7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DengXia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2946" w:type="pct"/>
          </w:tcPr>
          <w:p w14:paraId="67283220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25" w14:textId="77777777" w:rsidTr="000343DF">
        <w:tc>
          <w:tcPr>
            <w:tcW w:w="1150" w:type="pct"/>
          </w:tcPr>
          <w:p w14:paraId="67283222" w14:textId="3AC60A38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04" w:type="pct"/>
          </w:tcPr>
          <w:p w14:paraId="67283223" w14:textId="615E1F87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2946" w:type="pct"/>
          </w:tcPr>
          <w:p w14:paraId="67283224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29" w14:textId="77777777" w:rsidTr="000343DF">
        <w:tc>
          <w:tcPr>
            <w:tcW w:w="1150" w:type="pct"/>
          </w:tcPr>
          <w:p w14:paraId="67283226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904" w:type="pct"/>
          </w:tcPr>
          <w:p w14:paraId="67283227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8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2D" w14:textId="77777777" w:rsidTr="000343DF">
        <w:tc>
          <w:tcPr>
            <w:tcW w:w="1150" w:type="pct"/>
          </w:tcPr>
          <w:p w14:paraId="6728322A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22B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C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31" w14:textId="77777777" w:rsidTr="000343DF">
        <w:tc>
          <w:tcPr>
            <w:tcW w:w="1150" w:type="pct"/>
          </w:tcPr>
          <w:p w14:paraId="6728322E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22F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230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3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3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 xml:space="preserve">Reported BCS when IE </w:t>
      </w:r>
      <w:proofErr w:type="spellStart"/>
      <w:r>
        <w:t>intraBandENDC</w:t>
      </w:r>
      <w:proofErr w:type="spellEnd"/>
      <w:r>
        <w:t>-support is set to “both” (online)</w:t>
      </w:r>
    </w:p>
    <w:p w14:paraId="67283234" w14:textId="77777777" w:rsidR="008B6819" w:rsidRDefault="00D569FE">
      <w:pPr>
        <w:pStyle w:val="Doc-title"/>
      </w:pPr>
      <w:hyperlink r:id="rId14" w:tooltip="D:Documents3GPPtsg_ranWG2TSGR2_113bis-eDocsR2-2103061.zip" w:history="1">
        <w:r w:rsidR="00BB17C8">
          <w:rPr>
            <w:rStyle w:val="Hyperlink"/>
          </w:rPr>
          <w:t>R2-2103061</w:t>
        </w:r>
      </w:hyperlink>
      <w:r w:rsidR="00BB17C8">
        <w:tab/>
        <w:t xml:space="preserve">Reported BCS when IE  </w:t>
      </w:r>
      <w:proofErr w:type="spellStart"/>
      <w:r w:rsidR="00BB17C8">
        <w:t>intraBandENDC</w:t>
      </w:r>
      <w:proofErr w:type="spellEnd"/>
      <w:r w:rsidR="00BB17C8">
        <w:t>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14:paraId="67283235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6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 w14:paraId="6728325B" w14:textId="77777777">
        <w:tc>
          <w:tcPr>
            <w:tcW w:w="9631" w:type="dxa"/>
          </w:tcPr>
          <w:p w14:paraId="67283237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proofErr w:type="spellStart"/>
            <w:r>
              <w:rPr>
                <w:i/>
                <w:lang w:eastAsia="zh-CN"/>
              </w:rPr>
              <w:t>intraBandENDC</w:t>
            </w:r>
            <w:proofErr w:type="spellEnd"/>
            <w:r>
              <w:rPr>
                <w:i/>
                <w:lang w:eastAsia="zh-CN"/>
              </w:rPr>
              <w:t>-support</w:t>
            </w:r>
            <w:r>
              <w:rPr>
                <w:lang w:eastAsia="zh-CN"/>
              </w:rPr>
              <w:t xml:space="preserve"> the reported BCS in I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is ambiguous. </w:t>
            </w:r>
          </w:p>
          <w:p w14:paraId="67283238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 Current specification allows the UE’s supporting both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contiguous and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non-contiguous ENDC to report different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s using two different band combination sets.</w:t>
            </w:r>
          </w:p>
          <w:p w14:paraId="67283239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6728323A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14:paraId="6728323B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ngle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C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ynamicPowerSharing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D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lastRenderedPageBreak/>
              <w:t xml:space="preserve">    tdm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E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haring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dm,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f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F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witchingTime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0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multaneousRxTxInter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1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asyncIntra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2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14:paraId="67283243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14:paraId="67283244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ualP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5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intraBandENDC</w:t>
            </w:r>
            <w:proofErr w:type="spellEnd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7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14:paraId="67283246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imingAlignment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14:paraId="67283247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14:paraId="67283248" w14:textId="77777777" w:rsidR="008B6819" w:rsidRDefault="008B6819">
            <w:pPr>
              <w:rPr>
                <w:lang w:eastAsia="zh-CN"/>
              </w:rPr>
            </w:pPr>
          </w:p>
          <w:p w14:paraId="67283249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6728324A" w14:textId="77777777"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4E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4B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4C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9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6728324D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728324F" w14:textId="77777777" w:rsidR="008B6819" w:rsidRDefault="008B6819">
            <w:pPr>
              <w:rPr>
                <w:lang w:eastAsia="zh-CN"/>
              </w:rPr>
            </w:pPr>
          </w:p>
          <w:p w14:paraId="67283250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 in 38.306 Release 15 and Release 16</w:t>
            </w:r>
          </w:p>
          <w:p w14:paraId="67283251" w14:textId="77777777" w:rsidR="008B6819" w:rsidRDefault="00BB17C8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a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 when </w:t>
            </w:r>
            <w:proofErr w:type="gramStart"/>
            <w:r>
              <w:rPr>
                <w:rFonts w:eastAsia="SimSun"/>
                <w:lang w:val="en-GB" w:eastAsia="zh-CN"/>
              </w:rPr>
              <w:t xml:space="preserve">IE  </w:t>
            </w:r>
            <w:proofErr w:type="spellStart"/>
            <w:r>
              <w:rPr>
                <w:rFonts w:eastAsia="SimSun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SimSun"/>
                <w:lang w:val="en-GB" w:eastAsia="zh-CN"/>
              </w:rPr>
              <w:t xml:space="preserve">  support is set to “both”. We aren’t aware of any current implementations supporting both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14:paraId="67283252" w14:textId="77777777" w:rsidR="008B6819" w:rsidRDefault="008B6819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58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53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54" w14:textId="77777777"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14:paraId="67283255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14:paraId="67283256" w14:textId="77777777" w:rsidR="008B6819" w:rsidRDefault="00BB17C8">
                  <w:pPr>
                    <w:pStyle w:val="BodyText"/>
                    <w:spacing w:beforeLines="50" w:before="120"/>
                    <w:rPr>
                      <w:ins w:id="10" w:author="Author" w:date="1900-01-01T00:00:00Z"/>
                      <w:lang w:eastAsia="zh-CN"/>
                    </w:rPr>
                  </w:pPr>
                  <w:ins w:id="11" w:author="Author">
                    <w:r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>
                      <w:rPr>
                        <w:bCs/>
                        <w:iCs/>
                      </w:rPr>
                      <w:t>intraBandENDC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-Support is set to “both” the UE shall not report </w:t>
                    </w:r>
                    <w:proofErr w:type="gramStart"/>
                    <w:r>
                      <w:rPr>
                        <w:bCs/>
                        <w:iCs/>
                      </w:rPr>
                      <w:t>a</w:t>
                    </w:r>
                    <w:proofErr w:type="gramEnd"/>
                    <w:r>
                      <w:rPr>
                        <w:bCs/>
                        <w:iCs/>
                      </w:rPr>
                      <w:t xml:space="preserve"> </w:t>
                    </w:r>
                    <w:proofErr w:type="spellStart"/>
                    <w:r>
                      <w:rPr>
                        <w:bCs/>
                        <w:iCs/>
                      </w:rPr>
                      <w:t>intraband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. </w:t>
                    </w:r>
                  </w:ins>
                </w:p>
                <w:p w14:paraId="67283257" w14:textId="77777777" w:rsidR="008B6819" w:rsidRDefault="008B6819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67283259" w14:textId="77777777" w:rsidR="008B6819" w:rsidRDefault="008B6819">
            <w:pPr>
              <w:rPr>
                <w:lang w:eastAsia="zh-CN"/>
              </w:rPr>
            </w:pPr>
          </w:p>
          <w:p w14:paraId="6728325A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14:paraId="6728325C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5D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 w14:paraId="67283261" w14:textId="77777777">
        <w:tc>
          <w:tcPr>
            <w:tcW w:w="1192" w:type="pct"/>
          </w:tcPr>
          <w:p w14:paraId="6728325E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2658" w:type="pct"/>
          </w:tcPr>
          <w:p w14:paraId="6728325F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67283260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 w14:paraId="67283265" w14:textId="77777777">
        <w:trPr>
          <w:trHeight w:val="90"/>
        </w:trPr>
        <w:tc>
          <w:tcPr>
            <w:tcW w:w="1192" w:type="pct"/>
          </w:tcPr>
          <w:p w14:paraId="67283262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14:paraId="6728326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14:paraId="67283264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 w14:paraId="67283269" w14:textId="77777777">
        <w:tc>
          <w:tcPr>
            <w:tcW w:w="1192" w:type="pct"/>
          </w:tcPr>
          <w:p w14:paraId="67283266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14:paraId="67283267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2" w:author="Author">
              <w:r>
                <w:rPr>
                  <w:lang w:eastAsia="zh-CN"/>
                </w:rPr>
                <w:t xml:space="preserve">A UE supporting both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14:paraId="67283268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prefer to include it in the chairman note</w:t>
            </w:r>
          </w:p>
        </w:tc>
      </w:tr>
      <w:tr w:rsidR="008B6819" w14:paraId="6728326D" w14:textId="77777777">
        <w:tc>
          <w:tcPr>
            <w:tcW w:w="1192" w:type="pct"/>
          </w:tcPr>
          <w:p w14:paraId="6728326A" w14:textId="77777777" w:rsidR="008B6819" w:rsidRDefault="004559E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658" w:type="pct"/>
          </w:tcPr>
          <w:p w14:paraId="6728326B" w14:textId="77777777" w:rsidR="004559E5" w:rsidRDefault="004559E5" w:rsidP="002F0091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DengXian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intra-band (NG)EN-DC with 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the same, the UE can signal “both” in </w:t>
            </w:r>
            <w:proofErr w:type="spellStart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intraBandENDC</w:t>
            </w:r>
            <w:proofErr w:type="spellEnd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-Support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. If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different, the UE can signal two BC entries and set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and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” separately,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14:paraId="6728326C" w14:textId="77777777"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1" w14:textId="77777777">
        <w:tc>
          <w:tcPr>
            <w:tcW w:w="1192" w:type="pct"/>
          </w:tcPr>
          <w:p w14:paraId="6728326E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658" w:type="pct"/>
          </w:tcPr>
          <w:p w14:paraId="6728326F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0" w14:textId="77777777" w:rsidR="008B6819" w:rsidRDefault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5" w14:textId="77777777">
        <w:tc>
          <w:tcPr>
            <w:tcW w:w="1192" w:type="pct"/>
          </w:tcPr>
          <w:p w14:paraId="67283272" w14:textId="41023E1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658" w:type="pct"/>
          </w:tcPr>
          <w:p w14:paraId="67283273" w14:textId="6C09F21C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kay with the above + if no BCS is signalled then the BCS0 is assumed for “both” signalled case</w:t>
            </w:r>
          </w:p>
        </w:tc>
        <w:tc>
          <w:tcPr>
            <w:tcW w:w="1150" w:type="pct"/>
          </w:tcPr>
          <w:p w14:paraId="67283274" w14:textId="68AFE775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 sounds good unless someone has really strong view on spec.</w:t>
            </w:r>
          </w:p>
        </w:tc>
      </w:tr>
      <w:tr w:rsidR="000343DF" w14:paraId="67283279" w14:textId="77777777">
        <w:tc>
          <w:tcPr>
            <w:tcW w:w="1192" w:type="pct"/>
          </w:tcPr>
          <w:p w14:paraId="67283276" w14:textId="783D50D1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658" w:type="pct"/>
          </w:tcPr>
          <w:p w14:paraId="67283277" w14:textId="63524FC5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8" w14:textId="67CB1D7E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0343DF" w14:paraId="6728327D" w14:textId="77777777">
        <w:tc>
          <w:tcPr>
            <w:tcW w:w="1192" w:type="pct"/>
          </w:tcPr>
          <w:p w14:paraId="6728327A" w14:textId="5541E159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2658" w:type="pct"/>
          </w:tcPr>
          <w:p w14:paraId="6728327B" w14:textId="2EF1482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 share the same understanding as Huawei.</w:t>
            </w:r>
          </w:p>
        </w:tc>
        <w:tc>
          <w:tcPr>
            <w:tcW w:w="1150" w:type="pct"/>
          </w:tcPr>
          <w:p w14:paraId="6728327C" w14:textId="62044A74" w:rsidR="000343DF" w:rsidRDefault="00C82A19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0343DF" w14:paraId="67283281" w14:textId="77777777">
        <w:tc>
          <w:tcPr>
            <w:tcW w:w="1192" w:type="pct"/>
          </w:tcPr>
          <w:p w14:paraId="6728327E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14:paraId="6728327F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0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85" w14:textId="77777777">
        <w:tc>
          <w:tcPr>
            <w:tcW w:w="1192" w:type="pct"/>
          </w:tcPr>
          <w:p w14:paraId="67283282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83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4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89" w14:textId="77777777">
        <w:tc>
          <w:tcPr>
            <w:tcW w:w="1192" w:type="pct"/>
          </w:tcPr>
          <w:p w14:paraId="67283286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7283287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7283288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8A" w14:textId="77777777" w:rsidR="008B6819" w:rsidRDefault="008B6819">
      <w:pPr>
        <w:rPr>
          <w:lang w:eastAsia="zh-CN"/>
        </w:rPr>
      </w:pPr>
    </w:p>
    <w:p w14:paraId="6728328B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14:paraId="6728328C" w14:textId="77777777" w:rsidR="008B6819" w:rsidRDefault="00D569FE">
      <w:pPr>
        <w:pStyle w:val="Doc-title"/>
      </w:pPr>
      <w:hyperlink r:id="rId15" w:tooltip="D:Documents3GPPtsg_ranWG2TSGR2_113bis-eDocsR2-2104030.zip" w:history="1">
        <w:r w:rsidR="00BB17C8">
          <w:rPr>
            <w:rStyle w:val="Hyperlink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28D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8E" w14:textId="77777777" w:rsidR="008B6819" w:rsidRDefault="00BB17C8">
      <w:pPr>
        <w:widowControl w:val="0"/>
        <w:spacing w:after="160"/>
        <w:rPr>
          <w:rFonts w:ascii="CG Times (WN)" w:eastAsia="ＭＳ 明朝" w:hAnsi="CG Times (WN)"/>
          <w:bCs/>
          <w:sz w:val="21"/>
          <w:szCs w:val="21"/>
          <w:lang w:val="en-US" w:eastAsia="zh-CN"/>
        </w:rPr>
      </w:pPr>
      <w:r>
        <w:rPr>
          <w:rFonts w:ascii="CG Times (WN)" w:eastAsia="ＭＳ 明朝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92" w14:textId="77777777">
        <w:tc>
          <w:tcPr>
            <w:tcW w:w="9631" w:type="dxa"/>
          </w:tcPr>
          <w:p w14:paraId="6728328F" w14:textId="77777777" w:rsidR="008B6819" w:rsidRDefault="00BB17C8">
            <w:pPr>
              <w:widowControl w:val="0"/>
              <w:spacing w:after="160"/>
              <w:rPr>
                <w:rFonts w:eastAsia="ＭＳ 明朝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67283290" w14:textId="77777777" w:rsidR="008B6819" w:rsidRDefault="00BB17C8">
            <w:pPr>
              <w:widowControl w:val="0"/>
              <w:spacing w:after="160"/>
              <w:rPr>
                <w:rFonts w:eastAsia="ＭＳ 明朝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67283291" w14:textId="77777777"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lastRenderedPageBreak/>
              <w:t xml:space="preserve">Proposal 2: Discuss the release (e.g. Rel-15, Rel-16) to introduce the new capability </w:t>
            </w:r>
            <w:proofErr w:type="spellStart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ＭＳ 明朝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67283293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94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98" w14:textId="77777777">
        <w:tc>
          <w:tcPr>
            <w:tcW w:w="1192" w:type="pct"/>
          </w:tcPr>
          <w:p w14:paraId="6728329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9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9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9C" w14:textId="77777777">
        <w:trPr>
          <w:trHeight w:val="90"/>
        </w:trPr>
        <w:tc>
          <w:tcPr>
            <w:tcW w:w="1192" w:type="pct"/>
          </w:tcPr>
          <w:p w14:paraId="6728329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29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6728329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_(n)41AB has only DC_41A_n41A UL. Maybe we can send an LS to RAN4 to see if there will be cases where UE has options in supporting diff UL configs. Adding a capability before their view is a bit premature in our view.</w:t>
            </w:r>
          </w:p>
        </w:tc>
      </w:tr>
      <w:tr w:rsidR="008B6819" w14:paraId="672832A0" w14:textId="77777777">
        <w:tc>
          <w:tcPr>
            <w:tcW w:w="1192" w:type="pct"/>
          </w:tcPr>
          <w:p w14:paraId="6728329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9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9F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 w14:paraId="672832A4" w14:textId="77777777">
        <w:tc>
          <w:tcPr>
            <w:tcW w:w="1192" w:type="pct"/>
          </w:tcPr>
          <w:p w14:paraId="672832A1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A2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A3" w14:textId="77777777"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 w14:paraId="672832A8" w14:textId="77777777">
        <w:tc>
          <w:tcPr>
            <w:tcW w:w="1192" w:type="pct"/>
          </w:tcPr>
          <w:p w14:paraId="672832A5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A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7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AC" w14:textId="77777777">
        <w:tc>
          <w:tcPr>
            <w:tcW w:w="1192" w:type="pct"/>
          </w:tcPr>
          <w:p w14:paraId="672832A9" w14:textId="744C3700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2AA" w14:textId="1858DFE3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wait RAN4</w:t>
            </w:r>
          </w:p>
        </w:tc>
        <w:tc>
          <w:tcPr>
            <w:tcW w:w="2987" w:type="pct"/>
          </w:tcPr>
          <w:p w14:paraId="672832AB" w14:textId="64C4C2F6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is is discussion in RAN4 currently and we would prefer to just wait for their discussion to conclude.</w:t>
            </w:r>
          </w:p>
        </w:tc>
      </w:tr>
      <w:tr w:rsidR="000343DF" w14:paraId="672832B0" w14:textId="77777777">
        <w:tc>
          <w:tcPr>
            <w:tcW w:w="1192" w:type="pct"/>
          </w:tcPr>
          <w:p w14:paraId="672832AD" w14:textId="65D307F8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AE" w14:textId="6BE5B153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F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B4" w14:textId="77777777">
        <w:tc>
          <w:tcPr>
            <w:tcW w:w="1192" w:type="pct"/>
          </w:tcPr>
          <w:p w14:paraId="672832B1" w14:textId="76E2BB3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672832B2" w14:textId="6B59E0F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B3" w14:textId="03FE35DD" w:rsidR="000343DF" w:rsidRPr="00C82A19" w:rsidRDefault="00C82A19" w:rsidP="000343DF">
            <w:pPr>
              <w:spacing w:after="0" w:line="276" w:lineRule="auto"/>
              <w:rPr>
                <w:rFonts w:eastAsiaTheme="minorEastAsia" w:hint="eastAsia"/>
                <w:sz w:val="22"/>
                <w:szCs w:val="22"/>
                <w:lang w:val="en-US" w:eastAsia="ja-JP"/>
              </w:rPr>
            </w:pPr>
            <w:r>
              <w:rPr>
                <w:rFonts w:eastAsiaTheme="minorEastAsia"/>
                <w:sz w:val="22"/>
                <w:szCs w:val="22"/>
                <w:lang w:val="en-US" w:eastAsia="ja-JP"/>
              </w:rPr>
              <w:t>Clear guidance from RAN plenary to let RAN4 continue the discussion.</w:t>
            </w:r>
          </w:p>
        </w:tc>
      </w:tr>
      <w:tr w:rsidR="000343DF" w14:paraId="672832B8" w14:textId="77777777">
        <w:tc>
          <w:tcPr>
            <w:tcW w:w="1192" w:type="pct"/>
          </w:tcPr>
          <w:p w14:paraId="672832B5" w14:textId="77777777" w:rsidR="000343DF" w:rsidRDefault="000343DF" w:rsidP="000343DF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B6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7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BC" w14:textId="77777777">
        <w:tc>
          <w:tcPr>
            <w:tcW w:w="1192" w:type="pct"/>
          </w:tcPr>
          <w:p w14:paraId="672832B9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A" w14:textId="77777777" w:rsidR="000343DF" w:rsidRDefault="000343DF" w:rsidP="000343DF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B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C0" w14:textId="77777777">
        <w:tc>
          <w:tcPr>
            <w:tcW w:w="1192" w:type="pct"/>
          </w:tcPr>
          <w:p w14:paraId="672832BD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BE" w14:textId="77777777" w:rsidR="000343DF" w:rsidRDefault="000343DF" w:rsidP="000343DF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BF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C1" w14:textId="77777777" w:rsidR="008B6819" w:rsidRDefault="008B6819">
      <w:pPr>
        <w:rPr>
          <w:b/>
          <w:kern w:val="2"/>
          <w:lang w:eastAsia="zh-CN"/>
        </w:rPr>
      </w:pPr>
    </w:p>
    <w:p w14:paraId="672832C2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 w14:paraId="672832C6" w14:textId="77777777">
        <w:tc>
          <w:tcPr>
            <w:tcW w:w="1192" w:type="pct"/>
          </w:tcPr>
          <w:p w14:paraId="672832C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C4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CA" w14:textId="77777777">
        <w:trPr>
          <w:trHeight w:val="90"/>
        </w:trPr>
        <w:tc>
          <w:tcPr>
            <w:tcW w:w="1192" w:type="pct"/>
          </w:tcPr>
          <w:p w14:paraId="672832C7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C8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C9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 w14:paraId="672832CE" w14:textId="77777777">
        <w:tc>
          <w:tcPr>
            <w:tcW w:w="1192" w:type="pct"/>
          </w:tcPr>
          <w:p w14:paraId="672832CB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CC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CD" w14:textId="77777777"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78355F" w14:paraId="672832D2" w14:textId="77777777">
        <w:tc>
          <w:tcPr>
            <w:tcW w:w="1192" w:type="pct"/>
          </w:tcPr>
          <w:p w14:paraId="672832CF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D0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1" w14:textId="77777777" w:rsidR="0078355F" w:rsidRDefault="0078355F" w:rsidP="007835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0343DF" w14:paraId="672832D6" w14:textId="77777777">
        <w:tc>
          <w:tcPr>
            <w:tcW w:w="1192" w:type="pct"/>
          </w:tcPr>
          <w:p w14:paraId="672832D3" w14:textId="3D05BC67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D4" w14:textId="201993B0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5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C82A19" w14:paraId="672832DA" w14:textId="77777777">
        <w:tc>
          <w:tcPr>
            <w:tcW w:w="1192" w:type="pct"/>
          </w:tcPr>
          <w:p w14:paraId="672832D7" w14:textId="028BE906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672832D8" w14:textId="4C774DB7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D9" w14:textId="17ED4AB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ja-JP"/>
              </w:rPr>
              <w:t>Clear guidance from RAN plenary to let RAN4 continue the discussion.</w:t>
            </w:r>
          </w:p>
        </w:tc>
      </w:tr>
      <w:tr w:rsidR="00C82A19" w14:paraId="672832DE" w14:textId="77777777">
        <w:tc>
          <w:tcPr>
            <w:tcW w:w="1192" w:type="pct"/>
          </w:tcPr>
          <w:p w14:paraId="672832DB" w14:textId="77777777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DC" w14:textId="77777777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DD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C82A19" w14:paraId="672832E2" w14:textId="77777777">
        <w:tc>
          <w:tcPr>
            <w:tcW w:w="1192" w:type="pct"/>
          </w:tcPr>
          <w:p w14:paraId="672832DF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0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1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6" w14:textId="77777777">
        <w:tc>
          <w:tcPr>
            <w:tcW w:w="1192" w:type="pct"/>
          </w:tcPr>
          <w:p w14:paraId="672832E3" w14:textId="77777777" w:rsidR="00C82A19" w:rsidRDefault="00C82A19" w:rsidP="00C82A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E4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5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A" w14:textId="77777777">
        <w:tc>
          <w:tcPr>
            <w:tcW w:w="1192" w:type="pct"/>
          </w:tcPr>
          <w:p w14:paraId="672832E7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8" w14:textId="77777777" w:rsidR="00C82A19" w:rsidRDefault="00C82A19" w:rsidP="00C82A19">
            <w:pPr>
              <w:spacing w:after="0" w:line="276" w:lineRule="auto"/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9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E" w14:textId="77777777">
        <w:tc>
          <w:tcPr>
            <w:tcW w:w="1192" w:type="pct"/>
          </w:tcPr>
          <w:p w14:paraId="672832EB" w14:textId="77777777" w:rsidR="00C82A19" w:rsidRDefault="00C82A19" w:rsidP="00C82A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EC" w14:textId="77777777" w:rsidR="00C82A19" w:rsidRDefault="00C82A19" w:rsidP="00C82A19">
            <w:pPr>
              <w:spacing w:after="0"/>
              <w:jc w:val="center"/>
              <w:rPr>
                <w:rFonts w:eastAsia="Malgun Gothic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ED" w14:textId="77777777" w:rsidR="00C82A19" w:rsidRDefault="00C82A19" w:rsidP="00C82A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EF" w14:textId="77777777" w:rsidR="008B6819" w:rsidRDefault="008B6819">
      <w:pPr>
        <w:rPr>
          <w:b/>
          <w:kern w:val="2"/>
          <w:lang w:eastAsia="zh-CN"/>
        </w:rPr>
      </w:pPr>
    </w:p>
    <w:p w14:paraId="672832F0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lastRenderedPageBreak/>
        <w:t>Conclusions</w:t>
      </w:r>
    </w:p>
    <w:p w14:paraId="672832F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14:paraId="672832F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F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672832F4" w14:textId="77777777" w:rsidR="008B6819" w:rsidRDefault="00BB17C8">
      <w:pPr>
        <w:pStyle w:val="Reference"/>
      </w:pPr>
      <w:r>
        <w:t>R2-2104025</w:t>
      </w:r>
      <w:r>
        <w:tab/>
        <w:t>Discuss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5" w14:textId="77777777" w:rsidR="008B6819" w:rsidRDefault="00BB17C8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672832F6" w14:textId="77777777"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7" w14:textId="77777777" w:rsidR="008B6819" w:rsidRDefault="00BB17C8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672832F8" w14:textId="77777777"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9" w14:textId="77777777"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A" w14:textId="77777777" w:rsidR="008B6819" w:rsidRDefault="00BB17C8">
      <w:pPr>
        <w:pStyle w:val="Reference"/>
      </w:pPr>
      <w:r>
        <w:t>R2-2104026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B" w14:textId="77777777" w:rsidR="008B6819" w:rsidRDefault="00BB17C8">
      <w:pPr>
        <w:pStyle w:val="Reference"/>
      </w:pPr>
      <w:r>
        <w:t>R2-2104027</w:t>
      </w:r>
      <w:r>
        <w:tab/>
        <w:t>Clarificat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C" w14:textId="77777777" w:rsidR="008B6819" w:rsidRDefault="00BB17C8">
      <w:pPr>
        <w:pStyle w:val="Reference"/>
      </w:pPr>
      <w:r>
        <w:t>R2-2104028</w:t>
      </w:r>
      <w:r>
        <w:tab/>
        <w:t>Draft LS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35C917" w14:textId="77777777" w:rsidR="00D569FE" w:rsidRDefault="00D569FE">
      <w:pPr>
        <w:spacing w:after="0" w:line="240" w:lineRule="auto"/>
      </w:pPr>
      <w:r>
        <w:separator/>
      </w:r>
    </w:p>
  </w:endnote>
  <w:endnote w:type="continuationSeparator" w:id="0">
    <w:p w14:paraId="39CCD8F1" w14:textId="77777777" w:rsidR="00D569FE" w:rsidRDefault="00D56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83301" w14:textId="77777777" w:rsidR="008B6819" w:rsidRDefault="00BB17C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1C8DC" w14:textId="77777777" w:rsidR="00D569FE" w:rsidRDefault="00D569FE">
      <w:pPr>
        <w:spacing w:after="0" w:line="240" w:lineRule="auto"/>
      </w:pPr>
      <w:r>
        <w:separator/>
      </w:r>
    </w:p>
  </w:footnote>
  <w:footnote w:type="continuationSeparator" w:id="0">
    <w:p w14:paraId="347DEC10" w14:textId="77777777" w:rsidR="00D569FE" w:rsidRDefault="00D56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kxqAcsTZb0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3DF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87CB5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0A59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22E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55F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B20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0F61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19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69FE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28313C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ＭＳ 明朝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ＭＳ 明朝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ＭＳ 明朝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ＭＳ 明朝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ＭＳ 明朝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ＭＳ 明朝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ＭＳ 明朝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ＭＳ 明朝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ＭＳ 明朝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ＭＳ 明朝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ＭＳ 明朝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ＭＳ 明朝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ＭＳ 明朝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"/>
    <w:qFormat/>
    <w:rPr>
      <w:rFonts w:eastAsia="ＭＳ 明朝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ＭＳ 明朝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ＭＳ 明朝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ＭＳ 明朝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ＭＳ 明朝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20E47E-E6C0-4BDB-9D23-06D14B6583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2714</Words>
  <Characters>154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18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ualcomm (Masato)</cp:lastModifiedBy>
  <cp:revision>3</cp:revision>
  <cp:lastPrinted>2009-04-22T00:01:00Z</cp:lastPrinted>
  <dcterms:created xsi:type="dcterms:W3CDTF">2021-04-13T07:12:00Z</dcterms:created>
  <dcterms:modified xsi:type="dcterms:W3CDTF">2021-04-1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